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-DBS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f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9"/>
              <w:keepNext/>
            </w:pPr>
            <w:r>
              <w:rPr>
                <w:rFonts w:ascii="Calibri" w:hAnsi="Calibri"/>
                <w:sz w:val="20"/>
              </w:rPr>
              <w:t xml:space="default">All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oiced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ner Dispersion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6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2 Slope (Hz/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iculation Rate (syl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0 Variation (Semit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nsity Variation (dB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9"/>
              <w:keepNext/>
            </w:pPr>
            <w:r>
              <w:rPr>
                <w:rFonts w:ascii="Calibri" w:hAnsi="Calibri"/>
                <w:sz w:val="20"/>
              </w:rPr>
              <w:t xml:space="default">Female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oiced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ner Dispersion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8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2 Slope (Hz/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iculation Rate (syl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0 Variation (Semit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nsity Variation (dB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9"/>
              <w:keepNext/>
            </w:pPr>
            <w:r>
              <w:rPr>
                <w:rFonts w:ascii="Calibri" w:hAnsi="Calibri"/>
                <w:sz w:val="20"/>
              </w:rPr>
              <w:t xml:space="default">Male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oiced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ner Dispersion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8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7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4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2 Slope (Hz/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iculation Rate (syl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0 Variation (Semit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nsity Variation (dB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3T16:58:10Z</dcterms:created>
  <dcterms:modified xsi:type="dcterms:W3CDTF">2022-10-23T16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